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need code is Need S now, so specification is needed when this field is not configured/enabled. )</w:t>
            </w:r>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w:t>
            </w:r>
            <w:r>
              <w:rPr>
                <w:rFonts w:ascii="Calibri" w:hAnsi="Calibri" w:cs="Calibri"/>
                <w:kern w:val="0"/>
                <w:sz w:val="20"/>
                <w:szCs w:val="20"/>
              </w:rPr>
              <w:lastRenderedPageBreak/>
              <w:t xml:space="preserve">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 xml:space="preserve">(legacy RO or </w:t>
            </w:r>
            <w:r w:rsidRPr="00054BBE">
              <w:rPr>
                <w:rFonts w:eastAsia="MS Mincho"/>
                <w:b/>
                <w:highlight w:val="yellow"/>
              </w:rPr>
              <w:lastRenderedPageBreak/>
              <w:t>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w:t>
            </w:r>
            <w:r>
              <w:rPr>
                <w:rFonts w:ascii="Calibri" w:hAnsi="Calibri" w:cs="Calibri"/>
                <w:kern w:val="0"/>
                <w:sz w:val="20"/>
                <w:szCs w:val="20"/>
              </w:rPr>
              <w:lastRenderedPageBreak/>
              <w:t xml:space="preserve">issue discussion. Once P1 is agreed, will implement this RO type indication signalling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770"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w:t>
            </w:r>
            <w:r w:rsidRPr="00825C6A">
              <w:lastRenderedPageBreak/>
              <w:t>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lastRenderedPageBreak/>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Now all are SBFD ROs. Note “RO” is </w:t>
            </w:r>
            <w:r>
              <w:rPr>
                <w:rFonts w:ascii="Calibri" w:eastAsia="Times New Roman" w:hAnsi="Calibri" w:cs="Calibri"/>
                <w:kern w:val="0"/>
                <w:sz w:val="20"/>
                <w:szCs w:val="20"/>
                <w:lang w:eastAsia="en-US"/>
              </w:rPr>
              <w:lastRenderedPageBreak/>
              <w:t xml:space="preserve">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lastRenderedPageBreak/>
              <w:t>sbfd-RSRP-ThresholdRO-TypeUsage</w:t>
            </w:r>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12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12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12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12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lastRenderedPageBreak/>
              <w:t>CATT007</w:t>
            </w:r>
          </w:p>
        </w:tc>
        <w:tc>
          <w:tcPr>
            <w:tcW w:w="4770"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12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12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lastRenderedPageBreak/>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12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w:t>
            </w:r>
            <w:r w:rsidRPr="001F1E42">
              <w:rPr>
                <w:rFonts w:ascii="Calibri" w:eastAsiaTheme="minorEastAsia" w:hAnsi="Calibri" w:cs="Calibri"/>
                <w:b w:val="0"/>
                <w:kern w:val="2"/>
                <w:szCs w:val="21"/>
                <w:lang w:val="en-US" w:eastAsia="zh-CN"/>
              </w:rPr>
              <w:lastRenderedPageBreak/>
              <w:t xml:space="preserve">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w:t>
            </w:r>
            <w:r w:rsidRPr="00587901">
              <w:rPr>
                <w:rFonts w:ascii="Calibri" w:eastAsia="Times New Roman" w:hAnsi="Calibri" w:cs="Calibri"/>
                <w:kern w:val="0"/>
                <w:sz w:val="20"/>
                <w:szCs w:val="20"/>
                <w:highlight w:val="yellow"/>
                <w:lang w:eastAsia="en-US"/>
              </w:rPr>
              <w:lastRenderedPageBreak/>
              <w:t xml:space="preserve">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lastRenderedPageBreak/>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lastRenderedPageBreak/>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r w:rsidRPr="00B445D2">
              <w:t>preambleTransMax</w:t>
            </w:r>
            <w:r>
              <w:t>SBFD</w:t>
            </w:r>
          </w:p>
        </w:tc>
        <w:tc>
          <w:tcPr>
            <w:tcW w:w="612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12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w:t>
            </w:r>
            <w:r>
              <w:rPr>
                <w:rFonts w:ascii="Calibri" w:eastAsia="Times New Roman" w:hAnsi="Calibri" w:cs="Calibri"/>
                <w:kern w:val="0"/>
                <w:sz w:val="20"/>
                <w:szCs w:val="20"/>
                <w:lang w:eastAsia="en-US"/>
              </w:rPr>
              <w:lastRenderedPageBreak/>
              <w:t xml:space="preserve">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lastRenderedPageBreak/>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lastRenderedPageBreak/>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w:t>
            </w:r>
            <w:r>
              <w:rPr>
                <w:rFonts w:ascii="Calibri" w:eastAsia="Times New Roman" w:hAnsi="Calibri" w:cs="Calibri"/>
                <w:kern w:val="0"/>
                <w:sz w:val="20"/>
                <w:szCs w:val="20"/>
                <w:lang w:eastAsia="en-US"/>
              </w:rPr>
              <w:lastRenderedPageBreak/>
              <w:t>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w:t>
            </w:r>
            <w:r>
              <w:rPr>
                <w:rFonts w:ascii="Calibri" w:eastAsia="Malgun Gothic" w:hAnsi="Calibri" w:cs="Calibri"/>
                <w:sz w:val="20"/>
                <w:szCs w:val="21"/>
                <w:lang w:eastAsia="ko-KR"/>
              </w:rPr>
              <w:lastRenderedPageBreak/>
              <w:t xml:space="preserve">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FD of </w:t>
            </w:r>
            <w:r w:rsidRPr="001144B1">
              <w:rPr>
                <w:rFonts w:ascii="Calibri" w:eastAsia="Times New Roman" w:hAnsi="Calibri" w:cs="Calibri"/>
                <w:kern w:val="0"/>
                <w:sz w:val="20"/>
                <w:szCs w:val="20"/>
                <w:lang w:eastAsia="en-US"/>
              </w:rPr>
              <w:t>sbfd-</w:t>
            </w:r>
            <w:r w:rsidRPr="001144B1">
              <w:rPr>
                <w:rFonts w:ascii="Calibri" w:eastAsia="Times New Roman" w:hAnsi="Calibri" w:cs="Calibri"/>
                <w:kern w:val="0"/>
                <w:sz w:val="20"/>
                <w:szCs w:val="20"/>
                <w:lang w:eastAsia="en-US"/>
              </w:rPr>
              <w:lastRenderedPageBreak/>
              <w:t>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 xml:space="preserve">the transmissions/receptions are restricted to SBFD symbols only or non-SBFD </w:t>
            </w:r>
            <w:r w:rsidR="009733D7" w:rsidRPr="009733D7">
              <w:rPr>
                <w:rFonts w:ascii="Calibri" w:eastAsia="Times New Roman" w:hAnsi="Calibri" w:cs="Calibri"/>
                <w:kern w:val="0"/>
                <w:sz w:val="20"/>
                <w:szCs w:val="20"/>
                <w:lang w:eastAsia="en-US"/>
              </w:rPr>
              <w:lastRenderedPageBreak/>
              <w:t>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lastRenderedPageBreak/>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w:t>
            </w:r>
            <w:r w:rsidRPr="0094044D">
              <w:rPr>
                <w:rFonts w:ascii="Calibri" w:hAnsi="Calibri" w:cs="Calibri"/>
                <w:sz w:val="20"/>
                <w:szCs w:val="21"/>
              </w:rPr>
              <w:lastRenderedPageBreak/>
              <w:t>--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CommentText"/>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612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Pr>
                <w:rFonts w:eastAsiaTheme="minorEastAsia" w:hint="eastAsia"/>
                <w:bCs/>
                <w:iCs/>
                <w:szCs w:val="22"/>
              </w:rPr>
              <w:lastRenderedPageBreak/>
              <w:t>[</w:t>
            </w:r>
            <w:r>
              <w:rPr>
                <w:rFonts w:eastAsiaTheme="minorEastAsia"/>
                <w:bCs/>
                <w:iCs/>
                <w:szCs w:val="22"/>
              </w:rPr>
              <w:t>Xiaomi] We prefer to have clear restriction (Option 2) to help UE implementation.</w:t>
            </w:r>
          </w:p>
          <w:p w14:paraId="0934C4B0" w14:textId="77777777" w:rsidR="002C7660" w:rsidRDefault="002C7660"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Qualcomm]: either option 2 or option 3 is fine.</w:t>
            </w: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Pr>
                <w:rFonts w:eastAsiaTheme="minorEastAsia" w:hint="eastAsia"/>
                <w:bCs/>
                <w:iCs/>
                <w:szCs w:val="22"/>
              </w:rPr>
              <w:t xml:space="preserve">[vivo] </w:t>
            </w:r>
            <w:r w:rsidR="00894A01">
              <w:rPr>
                <w:rFonts w:eastAsiaTheme="minorEastAsia" w:hint="eastAsia"/>
                <w:bCs/>
                <w:iCs/>
                <w:szCs w:val="22"/>
              </w:rPr>
              <w:t xml:space="preserve">prefer leaving it to network implementation.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Pr>
                <w:rFonts w:eastAsiaTheme="minorEastAsia" w:hint="eastAsia"/>
                <w:bCs/>
                <w:iCs/>
                <w:szCs w:val="22"/>
              </w:rPr>
              <w:t>[</w:t>
            </w:r>
            <w:r>
              <w:rPr>
                <w:rFonts w:eastAsiaTheme="minorEastAsia"/>
                <w:bCs/>
                <w:iCs/>
                <w:szCs w:val="22"/>
              </w:rPr>
              <w:t>Xiaomi] This can be left to proper network implementation and there is no impact on UE implementation.</w:t>
            </w: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Pr>
                <w:rFonts w:eastAsiaTheme="minorEastAsia" w:hint="eastAsia"/>
                <w:bCs/>
                <w:iCs/>
                <w:szCs w:val="22"/>
              </w:rPr>
              <w:t>CATT: Support Option 2.</w:t>
            </w:r>
          </w:p>
          <w:p w14:paraId="7E66B578" w14:textId="531EBDA6" w:rsidR="008362C3" w:rsidRPr="00D66580" w:rsidRDefault="008362C3" w:rsidP="00201400">
            <w:pPr>
              <w:pStyle w:val="TAL"/>
              <w:rPr>
                <w:rFonts w:eastAsiaTheme="minorEastAsia"/>
                <w:bCs/>
                <w:iCs/>
                <w:szCs w:val="22"/>
              </w:rPr>
            </w:pPr>
            <w:r>
              <w:rPr>
                <w:rFonts w:eastAsiaTheme="minorEastAsia"/>
                <w:bCs/>
                <w:iCs/>
                <w:szCs w:val="22"/>
              </w:rPr>
              <w:t>Qualcomm: It is good to clarify it in FD</w:t>
            </w:r>
            <w:r w:rsidR="00C22BD5">
              <w:rPr>
                <w:rFonts w:eastAsiaTheme="minorEastAsia"/>
                <w:bCs/>
                <w:iCs/>
                <w:szCs w:val="22"/>
              </w:rPr>
              <w:t xml:space="preserve"> or somewhere.</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lastRenderedPageBreak/>
              <w:t xml:space="preserve">4. P1 in 5244 OPPO, </w:t>
            </w:r>
            <w:r w:rsidRPr="00263A48">
              <w:rPr>
                <w:rFonts w:ascii="Calibri" w:hAnsi="Calibri" w:cs="Calibri"/>
                <w:sz w:val="20"/>
                <w:szCs w:val="21"/>
              </w:rPr>
              <w:t>In the field description of ra-OccasionLis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tbl>
            <w:tblPr>
              <w:tblStyle w:val="TableGrid"/>
              <w:tblW w:w="0" w:type="auto"/>
              <w:tblLayout w:type="fixed"/>
              <w:tblLook w:val="04A0" w:firstRow="1" w:lastRow="0" w:firstColumn="1" w:lastColumn="0" w:noHBand="0" w:noVBand="1"/>
            </w:tblPr>
            <w:tblGrid>
              <w:gridCol w:w="5894"/>
            </w:tblGrid>
            <w:tr w:rsidR="006F700A" w14:paraId="3FBDC79B" w14:textId="77777777" w:rsidTr="00E50241">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6A8C9AE8" w14:textId="218F6129" w:rsidR="006F700A" w:rsidRPr="006F700A" w:rsidRDefault="006F700A" w:rsidP="001B6148">
            <w:pPr>
              <w:pStyle w:val="TAL"/>
              <w:rPr>
                <w:bCs/>
                <w:iCs/>
                <w:szCs w:val="22"/>
                <w:lang w:val="en-US" w:eastAsia="sv-SE"/>
              </w:rPr>
            </w:pP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t xml:space="preserve">5. P3 in 5821 Qualcomm: </w:t>
            </w:r>
            <w:r w:rsidRPr="00DE5346">
              <w:rPr>
                <w:rFonts w:ascii="Calibri" w:hAnsi="Calibri" w:cs="Calibri"/>
                <w:sz w:val="20"/>
                <w:szCs w:val="21"/>
              </w:rPr>
              <w:t>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6120" w:type="dxa"/>
          </w:tcPr>
          <w:p w14:paraId="7579CB14" w14:textId="77777777"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74941517" w14:textId="42EFE7A8" w:rsidR="009005D9" w:rsidRDefault="009005D9" w:rsidP="001B6148">
            <w:pPr>
              <w:pStyle w:val="TAL"/>
              <w:rPr>
                <w:bCs/>
                <w:iCs/>
                <w:szCs w:val="22"/>
                <w:lang w:eastAsia="sv-SE"/>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lastRenderedPageBreak/>
              <w:t xml:space="preserve">6. P7 of 5590 ZTE: </w:t>
            </w:r>
            <w:r w:rsidRPr="00E10814">
              <w:rPr>
                <w:rFonts w:ascii="Calibri" w:hAnsi="Calibri" w:cs="Calibri"/>
                <w:sz w:val="20"/>
                <w:szCs w:val="21"/>
              </w:rPr>
              <w:t>In CSI-RS based CFRA, the ROs of the ra-OccasionList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46A58DBE" w14:textId="7086DA5D" w:rsidR="006F700A" w:rsidRPr="00201400" w:rsidRDefault="006F700A" w:rsidP="001B6148">
            <w:pPr>
              <w:pStyle w:val="TAL"/>
              <w:rPr>
                <w:rFonts w:eastAsiaTheme="minorEastAsia"/>
                <w:bCs/>
                <w:iCs/>
                <w:szCs w:val="22"/>
              </w:rPr>
            </w:pPr>
            <w:r>
              <w:rPr>
                <w:bCs/>
                <w:iCs/>
                <w:szCs w:val="22"/>
                <w:lang w:eastAsia="sv-SE"/>
              </w:rPr>
              <w:t>[ZTE] agree with Rapp proposal</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36" w:author="Huawei, HiSilicon" w:date="2025-06-27T11:20:00Z"/>
                <w:rFonts w:eastAsiaTheme="minorEastAsia"/>
                <w:b/>
                <w:bCs/>
                <w:i/>
                <w:iCs/>
              </w:rPr>
            </w:pPr>
            <w:ins w:id="137"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5D7FA1">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E50241">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38"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39"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1890"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89F79" w14:textId="77777777" w:rsidR="0079388F" w:rsidRDefault="0079388F" w:rsidP="00F21D7D">
      <w:r>
        <w:separator/>
      </w:r>
    </w:p>
  </w:endnote>
  <w:endnote w:type="continuationSeparator" w:id="0">
    <w:p w14:paraId="0E0482AC" w14:textId="77777777" w:rsidR="0079388F" w:rsidRDefault="0079388F"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DA9F6" w14:textId="77777777" w:rsidR="0079388F" w:rsidRDefault="0079388F" w:rsidP="00F21D7D">
      <w:r>
        <w:separator/>
      </w:r>
    </w:p>
  </w:footnote>
  <w:footnote w:type="continuationSeparator" w:id="0">
    <w:p w14:paraId="1C85E14F" w14:textId="77777777" w:rsidR="0079388F" w:rsidRDefault="0079388F"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96519532">
    <w:abstractNumId w:val="2"/>
  </w:num>
  <w:num w:numId="2" w16cid:durableId="1380401183">
    <w:abstractNumId w:val="7"/>
  </w:num>
  <w:num w:numId="3" w16cid:durableId="2069188915">
    <w:abstractNumId w:val="8"/>
  </w:num>
  <w:num w:numId="4" w16cid:durableId="599720048">
    <w:abstractNumId w:val="0"/>
  </w:num>
  <w:num w:numId="5" w16cid:durableId="346910345">
    <w:abstractNumId w:val="1"/>
  </w:num>
  <w:num w:numId="6" w16cid:durableId="365910697">
    <w:abstractNumId w:val="4"/>
  </w:num>
  <w:num w:numId="7" w16cid:durableId="196236015">
    <w:abstractNumId w:val="6"/>
  </w:num>
  <w:num w:numId="8" w16cid:durableId="1247836533">
    <w:abstractNumId w:val="3"/>
  </w:num>
  <w:num w:numId="9" w16cid:durableId="83382807">
    <w:abstractNumId w:val="9"/>
  </w:num>
  <w:num w:numId="10" w16cid:durableId="18861361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77FDE"/>
    <w:rsid w:val="00082C09"/>
    <w:rsid w:val="00087A98"/>
    <w:rsid w:val="00092495"/>
    <w:rsid w:val="00093E9C"/>
    <w:rsid w:val="000950AA"/>
    <w:rsid w:val="00095C42"/>
    <w:rsid w:val="000978EC"/>
    <w:rsid w:val="000A6EA7"/>
    <w:rsid w:val="000B3843"/>
    <w:rsid w:val="000B47EE"/>
    <w:rsid w:val="000B4924"/>
    <w:rsid w:val="000C330B"/>
    <w:rsid w:val="000C7972"/>
    <w:rsid w:val="000D3089"/>
    <w:rsid w:val="000E137F"/>
    <w:rsid w:val="000E32E6"/>
    <w:rsid w:val="000E4988"/>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0149"/>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E01E5"/>
    <w:rsid w:val="006E1511"/>
    <w:rsid w:val="006E3264"/>
    <w:rsid w:val="006E3726"/>
    <w:rsid w:val="006F1A53"/>
    <w:rsid w:val="006F66E1"/>
    <w:rsid w:val="006F700A"/>
    <w:rsid w:val="00702153"/>
    <w:rsid w:val="007024BC"/>
    <w:rsid w:val="00706F2A"/>
    <w:rsid w:val="00720DBD"/>
    <w:rsid w:val="0072368E"/>
    <w:rsid w:val="00730387"/>
    <w:rsid w:val="00734BAA"/>
    <w:rsid w:val="00743AF5"/>
    <w:rsid w:val="007636BE"/>
    <w:rsid w:val="00767B2C"/>
    <w:rsid w:val="00773E6C"/>
    <w:rsid w:val="00787210"/>
    <w:rsid w:val="00790BD8"/>
    <w:rsid w:val="0079388F"/>
    <w:rsid w:val="007970C8"/>
    <w:rsid w:val="007A49B6"/>
    <w:rsid w:val="007A594F"/>
    <w:rsid w:val="007A7192"/>
    <w:rsid w:val="007B01A2"/>
    <w:rsid w:val="007B4702"/>
    <w:rsid w:val="007C1326"/>
    <w:rsid w:val="007C1E61"/>
    <w:rsid w:val="007D3EBB"/>
    <w:rsid w:val="007F0DDD"/>
    <w:rsid w:val="007F4094"/>
    <w:rsid w:val="007F6489"/>
    <w:rsid w:val="00807F69"/>
    <w:rsid w:val="00817CC1"/>
    <w:rsid w:val="0082257A"/>
    <w:rsid w:val="00823F19"/>
    <w:rsid w:val="00832FAA"/>
    <w:rsid w:val="00835FC7"/>
    <w:rsid w:val="008362C3"/>
    <w:rsid w:val="00853A61"/>
    <w:rsid w:val="00864BDF"/>
    <w:rsid w:val="0088061F"/>
    <w:rsid w:val="00894A01"/>
    <w:rsid w:val="008A1C89"/>
    <w:rsid w:val="008B01DA"/>
    <w:rsid w:val="008B261E"/>
    <w:rsid w:val="008B3E57"/>
    <w:rsid w:val="008B7B3B"/>
    <w:rsid w:val="008C096C"/>
    <w:rsid w:val="008C1034"/>
    <w:rsid w:val="008C7A37"/>
    <w:rsid w:val="008C7BFE"/>
    <w:rsid w:val="008E236F"/>
    <w:rsid w:val="008E3F7D"/>
    <w:rsid w:val="008E4F2B"/>
    <w:rsid w:val="008E7651"/>
    <w:rsid w:val="009005D9"/>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D1C45"/>
    <w:rsid w:val="009D1E76"/>
    <w:rsid w:val="009D4C7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3E5E"/>
    <w:rsid w:val="00A97501"/>
    <w:rsid w:val="00AA09C8"/>
    <w:rsid w:val="00AB2040"/>
    <w:rsid w:val="00AB2348"/>
    <w:rsid w:val="00AB5F54"/>
    <w:rsid w:val="00AD73E5"/>
    <w:rsid w:val="00AE62F7"/>
    <w:rsid w:val="00AE6C4A"/>
    <w:rsid w:val="00AF3AF7"/>
    <w:rsid w:val="00AF3E88"/>
    <w:rsid w:val="00B1263F"/>
    <w:rsid w:val="00B44902"/>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2BD5"/>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E6ED7"/>
    <w:rsid w:val="00CF18CB"/>
    <w:rsid w:val="00CF5EEF"/>
    <w:rsid w:val="00D00E50"/>
    <w:rsid w:val="00D01EDB"/>
    <w:rsid w:val="00D031AC"/>
    <w:rsid w:val="00D14512"/>
    <w:rsid w:val="00D1487B"/>
    <w:rsid w:val="00D221CA"/>
    <w:rsid w:val="00D2741D"/>
    <w:rsid w:val="00D43848"/>
    <w:rsid w:val="00D439D4"/>
    <w:rsid w:val="00D63B11"/>
    <w:rsid w:val="00D66580"/>
    <w:rsid w:val="00D71FD3"/>
    <w:rsid w:val="00D72FF0"/>
    <w:rsid w:val="00D754B6"/>
    <w:rsid w:val="00D767BA"/>
    <w:rsid w:val="00D84F4C"/>
    <w:rsid w:val="00D863A2"/>
    <w:rsid w:val="00D90D69"/>
    <w:rsid w:val="00DA354D"/>
    <w:rsid w:val="00DA5A50"/>
    <w:rsid w:val="00DB3CC9"/>
    <w:rsid w:val="00DE5346"/>
    <w:rsid w:val="00DF1EC6"/>
    <w:rsid w:val="00DF30D0"/>
    <w:rsid w:val="00E025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76853"/>
    <w:rsid w:val="00E906DD"/>
    <w:rsid w:val="00E93539"/>
    <w:rsid w:val="00E9526C"/>
    <w:rsid w:val="00EA527B"/>
    <w:rsid w:val="00EB24CB"/>
    <w:rsid w:val="00ED1E00"/>
    <w:rsid w:val="00ED2E71"/>
    <w:rsid w:val="00ED2F47"/>
    <w:rsid w:val="00ED7ED2"/>
    <w:rsid w:val="00EE2245"/>
    <w:rsid w:val="00EE481A"/>
    <w:rsid w:val="00EE6443"/>
    <w:rsid w:val="00EF45C7"/>
    <w:rsid w:val="00F10634"/>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5D5C151D-D393-4453-B54C-22EEB746A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48</Pages>
  <Words>9239</Words>
  <Characters>52667</Characters>
  <Application>Microsoft Office Word</Application>
  <DocSecurity>0</DocSecurity>
  <Lines>438</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Qualcomm (Ruiming)</cp:lastModifiedBy>
  <cp:revision>9</cp:revision>
  <dcterms:created xsi:type="dcterms:W3CDTF">2025-09-04T05:54:00Z</dcterms:created>
  <dcterms:modified xsi:type="dcterms:W3CDTF">2025-09-0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